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a8cafc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8cafcd-a14f-11eb-9f8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49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SY4EMQxC8wH//5f8wANUaS59GQkfOl1Lpw6IGEyC/RjEV30DMDMYzk4m/MHn+O83CGQHhCE3kxbP9Ba+N5MDPMMRPMPzoAt4geeSjbGWF/V79H3Hgb6xjX5rkpmU66VfYka7cXr/WV6OFq5bj5YfXTVbev3u9dWCubHgA9ryc6fxr3t7v0gGOha83onOLV6aA0IN03q9SOtO0ou9HoyP6bQSHLbnl/Z4tZ7eL3rQNM1O9ev71/o6YPaVuO7fMWL6RH/q+r2JYFNHmz4Pxp6hG0+61PnCNO7QfrFhar8wl5MPduFBPnu5k+13Dvg5SB9lXcs92N9C74msHg/Z1uIU63yxn+cSRwt8ct5wYsl7quDJ+YpZZ944OR8kYsSOOPHf9553fwGDoVprZkB2P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oth my Zoomer home phone and cell phone will not work. I need service</w:t>
      </w:r>
      <w:r>
        <w:t xml:space="preserve"> </w:t>
      </w:r>
      <w:r>
        <w:t xml:space="preserve">ASA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8cafcd-a14f-11eb-9f8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49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a8cafcd-a14f-11eb-9f8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a8cafcd-a14f-11eb-9f8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a8cafcd</dc:title>
  <dc:creator/>
  <cp:keywords/>
  <dcterms:created xsi:type="dcterms:W3CDTF">2026-05-09T16:49:40Z</dcterms:created>
  <dcterms:modified xsi:type="dcterms:W3CDTF">2026-05-09T16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